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147C" w14:paraId="49C06D86" w14:textId="77777777" w:rsidTr="0011147C">
        <w:trPr>
          <w:trHeight w:val="530"/>
        </w:trPr>
        <w:tc>
          <w:tcPr>
            <w:tcW w:w="3116" w:type="dxa"/>
          </w:tcPr>
          <w:p w14:paraId="23EEEF0A" w14:textId="3B2F9082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Roll#</w:t>
            </w:r>
          </w:p>
        </w:tc>
        <w:tc>
          <w:tcPr>
            <w:tcW w:w="3117" w:type="dxa"/>
          </w:tcPr>
          <w:p w14:paraId="205518D8" w14:textId="28205F00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3117" w:type="dxa"/>
          </w:tcPr>
          <w:p w14:paraId="7BA6D182" w14:textId="36DC8959" w:rsidR="0011147C" w:rsidRPr="0011147C" w:rsidRDefault="0011147C" w:rsidP="0011147C">
            <w:pPr>
              <w:rPr>
                <w:b/>
                <w:bCs/>
                <w:sz w:val="28"/>
                <w:szCs w:val="28"/>
              </w:rPr>
            </w:pPr>
            <w:r w:rsidRPr="0011147C">
              <w:rPr>
                <w:b/>
                <w:bCs/>
                <w:sz w:val="28"/>
                <w:szCs w:val="28"/>
              </w:rPr>
              <w:t>Position title</w:t>
            </w:r>
          </w:p>
        </w:tc>
      </w:tr>
      <w:tr w:rsidR="0011147C" w14:paraId="1B39178A" w14:textId="77777777" w:rsidTr="0011147C">
        <w:trPr>
          <w:trHeight w:val="530"/>
        </w:trPr>
        <w:tc>
          <w:tcPr>
            <w:tcW w:w="3116" w:type="dxa"/>
          </w:tcPr>
          <w:p w14:paraId="76368CE9" w14:textId="72AA232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3117" w:type="dxa"/>
          </w:tcPr>
          <w:p w14:paraId="25C8C1AE" w14:textId="37A56A58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stin Keene</w:t>
            </w:r>
          </w:p>
        </w:tc>
        <w:tc>
          <w:tcPr>
            <w:tcW w:w="3117" w:type="dxa"/>
          </w:tcPr>
          <w:p w14:paraId="21BAED94" w14:textId="4D197DA7" w:rsidR="0011147C" w:rsidRPr="0011147C" w:rsidRDefault="0011147C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rum Master</w:t>
            </w:r>
          </w:p>
        </w:tc>
      </w:tr>
      <w:tr w:rsidR="0011147C" w14:paraId="1CF07E98" w14:textId="77777777" w:rsidTr="0011147C">
        <w:trPr>
          <w:trHeight w:val="530"/>
        </w:trPr>
        <w:tc>
          <w:tcPr>
            <w:tcW w:w="3116" w:type="dxa"/>
          </w:tcPr>
          <w:p w14:paraId="7848DBA0" w14:textId="43A0EBBA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3117" w:type="dxa"/>
          </w:tcPr>
          <w:p w14:paraId="1E1E88CE" w14:textId="32E5F9B9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yo </w:t>
            </w:r>
            <w:proofErr w:type="spellStart"/>
            <w:r>
              <w:rPr>
                <w:sz w:val="28"/>
                <w:szCs w:val="28"/>
              </w:rPr>
              <w:t>Nishihira</w:t>
            </w:r>
            <w:proofErr w:type="spellEnd"/>
          </w:p>
        </w:tc>
        <w:tc>
          <w:tcPr>
            <w:tcW w:w="3117" w:type="dxa"/>
          </w:tcPr>
          <w:p w14:paraId="14730E19" w14:textId="4169FA69" w:rsidR="0011147C" w:rsidRPr="0011147C" w:rsidRDefault="00945D7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  <w:tr w:rsidR="0011147C" w14:paraId="5775705E" w14:textId="77777777" w:rsidTr="0011147C">
        <w:trPr>
          <w:trHeight w:val="530"/>
        </w:trPr>
        <w:tc>
          <w:tcPr>
            <w:tcW w:w="3116" w:type="dxa"/>
          </w:tcPr>
          <w:p w14:paraId="513558D2" w14:textId="54CB2A60" w:rsidR="0011147C" w:rsidRPr="0011147C" w:rsidRDefault="00F328CE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3117" w:type="dxa"/>
          </w:tcPr>
          <w:p w14:paraId="069D54B2" w14:textId="37F2197A" w:rsidR="0011147C" w:rsidRPr="0011147C" w:rsidRDefault="00F328CE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ohnathan </w:t>
            </w:r>
            <w:proofErr w:type="spellStart"/>
            <w:r>
              <w:rPr>
                <w:sz w:val="28"/>
                <w:szCs w:val="28"/>
              </w:rPr>
              <w:t>Oestringer</w:t>
            </w:r>
            <w:proofErr w:type="spellEnd"/>
          </w:p>
        </w:tc>
        <w:tc>
          <w:tcPr>
            <w:tcW w:w="3117" w:type="dxa"/>
          </w:tcPr>
          <w:p w14:paraId="5CC6F36C" w14:textId="395B8EB2" w:rsidR="0011147C" w:rsidRPr="0011147C" w:rsidRDefault="00F328CE" w:rsidP="00F328C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  <w:tr w:rsidR="0011147C" w14:paraId="36FCEB3F" w14:textId="77777777" w:rsidTr="0011147C">
        <w:trPr>
          <w:trHeight w:val="530"/>
        </w:trPr>
        <w:tc>
          <w:tcPr>
            <w:tcW w:w="3116" w:type="dxa"/>
          </w:tcPr>
          <w:p w14:paraId="4F64A2D6" w14:textId="4DB70CFE" w:rsidR="0011147C" w:rsidRPr="0011147C" w:rsidRDefault="00A11725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</w:t>
            </w:r>
          </w:p>
        </w:tc>
        <w:tc>
          <w:tcPr>
            <w:tcW w:w="3117" w:type="dxa"/>
          </w:tcPr>
          <w:p w14:paraId="62C7B9AA" w14:textId="6DA91D5A" w:rsidR="0011147C" w:rsidRPr="0011147C" w:rsidRDefault="00A11725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ger Lind</w:t>
            </w:r>
          </w:p>
        </w:tc>
        <w:tc>
          <w:tcPr>
            <w:tcW w:w="3117" w:type="dxa"/>
          </w:tcPr>
          <w:p w14:paraId="232AAB5E" w14:textId="74937D80" w:rsidR="0011147C" w:rsidRPr="0011147C" w:rsidRDefault="00A11725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  <w:tr w:rsidR="0011147C" w14:paraId="12640B51" w14:textId="77777777" w:rsidTr="0011147C">
        <w:trPr>
          <w:trHeight w:val="530"/>
        </w:trPr>
        <w:tc>
          <w:tcPr>
            <w:tcW w:w="3116" w:type="dxa"/>
          </w:tcPr>
          <w:p w14:paraId="1FD9AF46" w14:textId="6FBEBFE0" w:rsidR="0011147C" w:rsidRPr="0011147C" w:rsidRDefault="006C439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3117" w:type="dxa"/>
          </w:tcPr>
          <w:p w14:paraId="7D25CCAB" w14:textId="7381156A" w:rsidR="0011147C" w:rsidRPr="0011147C" w:rsidRDefault="006C439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stin Mabee</w:t>
            </w:r>
          </w:p>
        </w:tc>
        <w:tc>
          <w:tcPr>
            <w:tcW w:w="3117" w:type="dxa"/>
          </w:tcPr>
          <w:p w14:paraId="2E29BDD3" w14:textId="79D2B2EA" w:rsidR="0011147C" w:rsidRPr="0011147C" w:rsidRDefault="006C439A" w:rsidP="0011147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er</w:t>
            </w:r>
          </w:p>
        </w:tc>
      </w:tr>
    </w:tbl>
    <w:p w14:paraId="41683795" w14:textId="77777777" w:rsidR="00DB28BD" w:rsidRDefault="00DB28BD"/>
    <w:sectPr w:rsidR="00DB2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jAyMjQ0MrUwszBR0lEKTi0uzszPAykwrAUA8keEvSwAAAA="/>
  </w:docVars>
  <w:rsids>
    <w:rsidRoot w:val="0028049C"/>
    <w:rsid w:val="0011147C"/>
    <w:rsid w:val="0028049C"/>
    <w:rsid w:val="006C439A"/>
    <w:rsid w:val="00945D7A"/>
    <w:rsid w:val="00A11725"/>
    <w:rsid w:val="00DB28BD"/>
    <w:rsid w:val="00F32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81A7"/>
  <w15:chartTrackingRefBased/>
  <w15:docId w15:val="{D5F63C5C-EC71-4F62-B2E7-1A2D445F2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4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Keene</dc:creator>
  <cp:keywords/>
  <dc:description/>
  <cp:lastModifiedBy>Austin Mabee</cp:lastModifiedBy>
  <cp:revision>6</cp:revision>
  <dcterms:created xsi:type="dcterms:W3CDTF">2022-01-31T19:16:00Z</dcterms:created>
  <dcterms:modified xsi:type="dcterms:W3CDTF">2022-02-03T20:30:00Z</dcterms:modified>
</cp:coreProperties>
</file>